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0DCC" w:rsidRPr="002C34A1" w:rsidRDefault="00A90DCC" w:rsidP="00A90DCC">
      <w:pPr>
        <w:pStyle w:val="BodyText"/>
        <w:tabs>
          <w:tab w:val="left" w:pos="5139"/>
        </w:tabs>
        <w:spacing w:before="190"/>
        <w:ind w:left="100"/>
        <w:jc w:val="center"/>
        <w:rPr>
          <w:rFonts w:ascii="Times New Roman" w:hAnsi="Times New Roman" w:cs="Times New Roman"/>
        </w:rPr>
      </w:pPr>
      <w:r w:rsidRPr="002C34A1">
        <w:rPr>
          <w:rFonts w:ascii="Times New Roman" w:hAnsi="Times New Roman" w:cs="Times New Roman"/>
          <w:noProof/>
        </w:rPr>
        <w:drawing>
          <wp:inline distT="0" distB="0" distL="0" distR="0">
            <wp:extent cx="731879" cy="562921"/>
            <wp:effectExtent l="19050" t="0" r="0" b="0"/>
            <wp:docPr id="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4894" cy="5652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0DCC" w:rsidRPr="002C34A1" w:rsidRDefault="00A90DCC" w:rsidP="00E97B0C">
      <w:pPr>
        <w:spacing w:line="276" w:lineRule="auto"/>
        <w:ind w:left="130"/>
        <w:jc w:val="center"/>
        <w:rPr>
          <w:rFonts w:ascii="Times New Roman" w:hAnsi="Times New Roman" w:cs="Times New Roman"/>
          <w:spacing w:val="19"/>
          <w:position w:val="18"/>
          <w:sz w:val="20"/>
        </w:rPr>
      </w:pPr>
      <w:bookmarkStart w:id="0" w:name="page1"/>
      <w:bookmarkEnd w:id="0"/>
      <w:r w:rsidRPr="002C34A1">
        <w:rPr>
          <w:rFonts w:ascii="Times New Roman" w:hAnsi="Times New Roman" w:cs="Times New Roman"/>
          <w:b/>
          <w:sz w:val="28"/>
          <w:szCs w:val="24"/>
        </w:rPr>
        <w:t>Bharati Vidyapeeth’s</w:t>
      </w:r>
    </w:p>
    <w:p w:rsidR="00A90DCC" w:rsidRPr="002C34A1" w:rsidRDefault="00A90DCC" w:rsidP="00E97B0C">
      <w:pPr>
        <w:spacing w:line="276" w:lineRule="auto"/>
        <w:ind w:left="1080" w:right="630" w:firstLine="357"/>
        <w:jc w:val="center"/>
        <w:rPr>
          <w:rFonts w:ascii="Times New Roman" w:hAnsi="Times New Roman" w:cs="Times New Roman"/>
          <w:sz w:val="28"/>
          <w:szCs w:val="28"/>
        </w:rPr>
      </w:pPr>
      <w:r w:rsidRPr="002C34A1">
        <w:rPr>
          <w:rFonts w:ascii="Times New Roman" w:hAnsi="Times New Roman" w:cs="Times New Roman"/>
          <w:b/>
          <w:spacing w:val="1"/>
          <w:sz w:val="28"/>
          <w:szCs w:val="28"/>
        </w:rPr>
        <w:t>Institut</w:t>
      </w:r>
      <w:r w:rsidRPr="002C34A1">
        <w:rPr>
          <w:rFonts w:ascii="Times New Roman" w:hAnsi="Times New Roman" w:cs="Times New Roman"/>
          <w:b/>
          <w:sz w:val="28"/>
          <w:szCs w:val="28"/>
        </w:rPr>
        <w:t>e</w:t>
      </w:r>
      <w:r w:rsidRPr="002C34A1">
        <w:rPr>
          <w:rFonts w:ascii="Times New Roman" w:hAnsi="Times New Roman" w:cs="Times New Roman"/>
          <w:b/>
          <w:spacing w:val="-14"/>
          <w:sz w:val="28"/>
          <w:szCs w:val="28"/>
        </w:rPr>
        <w:t xml:space="preserve"> </w:t>
      </w:r>
      <w:r w:rsidRPr="002C34A1">
        <w:rPr>
          <w:rFonts w:ascii="Times New Roman" w:hAnsi="Times New Roman" w:cs="Times New Roman"/>
          <w:b/>
          <w:spacing w:val="1"/>
          <w:sz w:val="28"/>
          <w:szCs w:val="28"/>
        </w:rPr>
        <w:t>o</w:t>
      </w:r>
      <w:r w:rsidRPr="002C34A1">
        <w:rPr>
          <w:rFonts w:ascii="Times New Roman" w:hAnsi="Times New Roman" w:cs="Times New Roman"/>
          <w:b/>
          <w:sz w:val="28"/>
          <w:szCs w:val="28"/>
        </w:rPr>
        <w:t>f Management &amp; Information</w:t>
      </w:r>
      <w:r w:rsidRPr="002C34A1">
        <w:rPr>
          <w:rFonts w:ascii="Times New Roman" w:hAnsi="Times New Roman" w:cs="Times New Roman"/>
          <w:b/>
          <w:spacing w:val="-3"/>
          <w:sz w:val="28"/>
          <w:szCs w:val="28"/>
        </w:rPr>
        <w:t xml:space="preserve"> </w:t>
      </w:r>
      <w:r w:rsidRPr="002C34A1">
        <w:rPr>
          <w:rFonts w:ascii="Times New Roman" w:hAnsi="Times New Roman" w:cs="Times New Roman"/>
          <w:b/>
          <w:spacing w:val="1"/>
          <w:w w:val="99"/>
          <w:sz w:val="28"/>
          <w:szCs w:val="28"/>
        </w:rPr>
        <w:t>Technolog</w:t>
      </w:r>
      <w:r w:rsidRPr="002C34A1">
        <w:rPr>
          <w:rFonts w:ascii="Times New Roman" w:hAnsi="Times New Roman" w:cs="Times New Roman"/>
          <w:b/>
          <w:w w:val="99"/>
          <w:sz w:val="28"/>
          <w:szCs w:val="28"/>
        </w:rPr>
        <w:t>y</w:t>
      </w:r>
    </w:p>
    <w:p w:rsidR="00A90DCC" w:rsidRPr="002C34A1" w:rsidRDefault="00A90DCC" w:rsidP="00E97B0C">
      <w:pPr>
        <w:spacing w:before="2" w:line="276" w:lineRule="auto"/>
        <w:ind w:left="1315" w:right="1321"/>
        <w:jc w:val="center"/>
        <w:rPr>
          <w:rFonts w:ascii="Times New Roman" w:hAnsi="Times New Roman" w:cs="Times New Roman"/>
          <w:b/>
          <w:position w:val="-1"/>
          <w:sz w:val="28"/>
          <w:szCs w:val="24"/>
        </w:rPr>
      </w:pPr>
      <w:r w:rsidRPr="002C34A1">
        <w:rPr>
          <w:rFonts w:ascii="Times New Roman" w:hAnsi="Times New Roman" w:cs="Times New Roman"/>
          <w:b/>
          <w:position w:val="-1"/>
          <w:sz w:val="28"/>
          <w:szCs w:val="24"/>
        </w:rPr>
        <w:t xml:space="preserve">Navi Mumbai </w:t>
      </w:r>
    </w:p>
    <w:p w:rsidR="00A90DCC" w:rsidRPr="002C34A1" w:rsidRDefault="00A90DCC" w:rsidP="00A90DCC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2C34A1">
        <w:rPr>
          <w:rFonts w:ascii="Times New Roman" w:hAnsi="Times New Roman" w:cs="Times New Roman"/>
          <w:b/>
          <w:sz w:val="28"/>
          <w:szCs w:val="24"/>
        </w:rPr>
        <w:t xml:space="preserve">Ph.D. Programme (Technology) in Computer Application </w:t>
      </w:r>
    </w:p>
    <w:p w:rsidR="00A90DCC" w:rsidRPr="002C34A1" w:rsidRDefault="00A90DCC" w:rsidP="00A90DCC">
      <w:pPr>
        <w:ind w:right="-1359"/>
        <w:jc w:val="center"/>
        <w:rPr>
          <w:rFonts w:ascii="Times New Roman" w:hAnsi="Times New Roman" w:cs="Times New Roman"/>
          <w:sz w:val="6"/>
          <w:szCs w:val="20"/>
        </w:rPr>
      </w:pPr>
    </w:p>
    <w:p w:rsidR="00A90DCC" w:rsidRPr="002C34A1" w:rsidRDefault="00A90DCC" w:rsidP="00A90DCC">
      <w:pPr>
        <w:spacing w:line="20" w:lineRule="exact"/>
        <w:rPr>
          <w:rFonts w:ascii="Times New Roman" w:hAnsi="Times New Roman" w:cs="Times New Roman"/>
          <w:sz w:val="24"/>
          <w:szCs w:val="24"/>
        </w:rPr>
      </w:pPr>
    </w:p>
    <w:p w:rsidR="00A90DCC" w:rsidRPr="002C34A1" w:rsidRDefault="00A90DCC" w:rsidP="00914E28">
      <w:pPr>
        <w:spacing w:line="256" w:lineRule="exact"/>
        <w:jc w:val="center"/>
        <w:rPr>
          <w:rFonts w:ascii="Times New Roman" w:hAnsi="Times New Roman" w:cs="Times New Roman"/>
          <w:sz w:val="8"/>
          <w:szCs w:val="24"/>
        </w:rPr>
      </w:pPr>
    </w:p>
    <w:p w:rsidR="009762FB" w:rsidRPr="002C34A1" w:rsidRDefault="009762FB" w:rsidP="009762FB">
      <w:pPr>
        <w:jc w:val="center"/>
        <w:rPr>
          <w:rFonts w:ascii="Times New Roman" w:eastAsiaTheme="minorHAnsi" w:hAnsi="Times New Roman" w:cs="Times New Roman"/>
          <w:b/>
          <w:bCs/>
          <w:sz w:val="24"/>
          <w:szCs w:val="24"/>
          <w:u w:val="single"/>
        </w:rPr>
      </w:pPr>
      <w:r w:rsidRPr="002C34A1">
        <w:rPr>
          <w:rFonts w:ascii="Times New Roman" w:eastAsiaTheme="minorHAnsi" w:hAnsi="Times New Roman" w:cs="Times New Roman"/>
          <w:b/>
          <w:bCs/>
          <w:sz w:val="24"/>
          <w:szCs w:val="24"/>
          <w:u w:val="single"/>
        </w:rPr>
        <w:t>Research Progress Seminar Report</w:t>
      </w:r>
    </w:p>
    <w:p w:rsidR="00E97B0C" w:rsidRPr="002C34A1" w:rsidRDefault="00E97B0C" w:rsidP="00914E28">
      <w:pPr>
        <w:jc w:val="center"/>
        <w:rPr>
          <w:rFonts w:ascii="Times New Roman" w:eastAsiaTheme="minorHAnsi" w:hAnsi="Times New Roman" w:cs="Times New Roman"/>
          <w:b/>
          <w:bCs/>
          <w:sz w:val="24"/>
          <w:szCs w:val="24"/>
          <w:u w:val="single"/>
        </w:rPr>
      </w:pPr>
    </w:p>
    <w:p w:rsidR="00334CA9" w:rsidRPr="002C34A1" w:rsidRDefault="00334CA9" w:rsidP="00914E28">
      <w:pPr>
        <w:jc w:val="center"/>
        <w:rPr>
          <w:rFonts w:ascii="Times New Roman" w:eastAsia="Calibri" w:hAnsi="Times New Roman" w:cs="Times New Roman"/>
          <w:bCs/>
          <w:sz w:val="24"/>
          <w:szCs w:val="24"/>
          <w:u w:val="single"/>
        </w:rPr>
      </w:pPr>
    </w:p>
    <w:p w:rsidR="00A90DCC" w:rsidRPr="002C34A1" w:rsidRDefault="00914E28" w:rsidP="00914E28">
      <w:pPr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2C34A1">
        <w:rPr>
          <w:rFonts w:ascii="Times New Roman" w:eastAsia="Calibri" w:hAnsi="Times New Roman" w:cs="Times New Roman"/>
          <w:b/>
          <w:bCs/>
          <w:sz w:val="24"/>
          <w:szCs w:val="24"/>
        </w:rPr>
        <w:t>Date:</w:t>
      </w:r>
      <w:r w:rsidR="00A90DCC" w:rsidRPr="002C34A1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   </w:t>
      </w:r>
      <w:r w:rsidRPr="002C34A1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                                                                                                         </w:t>
      </w:r>
      <w:r w:rsidR="00A90DCC" w:rsidRPr="002C34A1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   </w:t>
      </w:r>
      <w:r w:rsidR="00D0129A" w:rsidRPr="002C34A1">
        <w:rPr>
          <w:rFonts w:ascii="Times New Roman" w:eastAsia="Calibri" w:hAnsi="Times New Roman" w:cs="Times New Roman"/>
          <w:b/>
          <w:bCs/>
          <w:sz w:val="24"/>
          <w:szCs w:val="24"/>
        </w:rPr>
        <w:t>R</w:t>
      </w:r>
      <w:r w:rsidRPr="002C34A1">
        <w:rPr>
          <w:rFonts w:ascii="Times New Roman" w:eastAsia="Calibri" w:hAnsi="Times New Roman" w:cs="Times New Roman"/>
          <w:b/>
          <w:bCs/>
          <w:sz w:val="24"/>
          <w:szCs w:val="24"/>
        </w:rPr>
        <w:t>PS No</w:t>
      </w:r>
      <w:r w:rsidR="00A90DCC" w:rsidRPr="002C34A1">
        <w:rPr>
          <w:rFonts w:ascii="Times New Roman" w:eastAsia="Calibri" w:hAnsi="Times New Roman" w:cs="Times New Roman"/>
          <w:b/>
          <w:bCs/>
          <w:sz w:val="24"/>
          <w:szCs w:val="24"/>
        </w:rPr>
        <w:t>:</w:t>
      </w:r>
    </w:p>
    <w:p w:rsidR="00334CA9" w:rsidRPr="002C34A1" w:rsidRDefault="00334CA9" w:rsidP="00914E28">
      <w:pPr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:rsidR="00914E28" w:rsidRPr="002C34A1" w:rsidRDefault="00914E28" w:rsidP="00914E28">
      <w:pPr>
        <w:rPr>
          <w:rFonts w:ascii="Times New Roman" w:hAnsi="Times New Roman" w:cs="Times New Roman"/>
          <w:b/>
          <w:sz w:val="20"/>
          <w:szCs w:val="20"/>
        </w:rPr>
      </w:pPr>
    </w:p>
    <w:p w:rsidR="00A90DCC" w:rsidRPr="002C34A1" w:rsidRDefault="00334CA9" w:rsidP="00A90DCC">
      <w:pPr>
        <w:spacing w:line="365" w:lineRule="exact"/>
        <w:rPr>
          <w:rFonts w:ascii="Times New Roman" w:eastAsiaTheme="minorHAnsi" w:hAnsi="Times New Roman" w:cs="Times New Roman"/>
          <w:b/>
        </w:rPr>
      </w:pPr>
      <w:r w:rsidRPr="002C34A1">
        <w:rPr>
          <w:rFonts w:ascii="Times New Roman" w:eastAsiaTheme="minorHAnsi" w:hAnsi="Times New Roman" w:cs="Times New Roman"/>
          <w:b/>
        </w:rPr>
        <w:t xml:space="preserve">Period of </w:t>
      </w:r>
      <w:r w:rsidR="00AE473D" w:rsidRPr="002C34A1">
        <w:rPr>
          <w:rFonts w:ascii="Times New Roman" w:eastAsiaTheme="minorHAnsi" w:hAnsi="Times New Roman" w:cs="Times New Roman"/>
          <w:b/>
        </w:rPr>
        <w:t>report:</w:t>
      </w:r>
      <w:r w:rsidR="002C34A1">
        <w:rPr>
          <w:rFonts w:ascii="Times New Roman" w:eastAsiaTheme="minorHAnsi" w:hAnsi="Times New Roman" w:cs="Times New Roman"/>
          <w:b/>
        </w:rPr>
        <w:t xml:space="preserve">  From………</w:t>
      </w:r>
      <w:r w:rsidRPr="002C34A1">
        <w:rPr>
          <w:rFonts w:ascii="Times New Roman" w:eastAsiaTheme="minorHAnsi" w:hAnsi="Times New Roman" w:cs="Times New Roman"/>
          <w:b/>
        </w:rPr>
        <w:t>…</w:t>
      </w:r>
      <w:r w:rsidR="009E0482" w:rsidRPr="002C34A1">
        <w:rPr>
          <w:rFonts w:ascii="Times New Roman" w:eastAsiaTheme="minorHAnsi" w:hAnsi="Times New Roman" w:cs="Times New Roman"/>
          <w:b/>
        </w:rPr>
        <w:t>…</w:t>
      </w:r>
      <w:r w:rsidR="007D55D4">
        <w:rPr>
          <w:rFonts w:ascii="Times New Roman" w:eastAsiaTheme="minorHAnsi" w:hAnsi="Times New Roman" w:cs="Times New Roman"/>
          <w:b/>
        </w:rPr>
        <w:t>….</w:t>
      </w:r>
      <w:r w:rsidR="009E0482" w:rsidRPr="002C34A1">
        <w:rPr>
          <w:rFonts w:ascii="Times New Roman" w:eastAsiaTheme="minorHAnsi" w:hAnsi="Times New Roman" w:cs="Times New Roman"/>
          <w:b/>
        </w:rPr>
        <w:t>…</w:t>
      </w:r>
      <w:r w:rsidRPr="002C34A1">
        <w:rPr>
          <w:rFonts w:ascii="Times New Roman" w:eastAsiaTheme="minorHAnsi" w:hAnsi="Times New Roman" w:cs="Times New Roman"/>
          <w:b/>
        </w:rPr>
        <w:t>…… To ................</w:t>
      </w:r>
      <w:r w:rsidR="007D55D4">
        <w:rPr>
          <w:rFonts w:ascii="Times New Roman" w:eastAsiaTheme="minorHAnsi" w:hAnsi="Times New Roman" w:cs="Times New Roman"/>
          <w:b/>
        </w:rPr>
        <w:t>..</w:t>
      </w:r>
      <w:r w:rsidRPr="002C34A1">
        <w:rPr>
          <w:rFonts w:ascii="Times New Roman" w:eastAsiaTheme="minorHAnsi" w:hAnsi="Times New Roman" w:cs="Times New Roman"/>
          <w:b/>
        </w:rPr>
        <w:t>..............</w:t>
      </w:r>
    </w:p>
    <w:p w:rsidR="00334CA9" w:rsidRPr="002C34A1" w:rsidRDefault="00334CA9" w:rsidP="00A90DCC">
      <w:pPr>
        <w:spacing w:line="365" w:lineRule="exact"/>
        <w:rPr>
          <w:rFonts w:ascii="Times New Roman" w:eastAsiaTheme="minorHAnsi" w:hAnsi="Times New Roman" w:cs="Times New Roman"/>
          <w:b/>
        </w:rPr>
      </w:pPr>
    </w:p>
    <w:p w:rsidR="00334CA9" w:rsidRPr="002C34A1" w:rsidRDefault="00334CA9" w:rsidP="00A90DCC">
      <w:pPr>
        <w:spacing w:line="365" w:lineRule="exact"/>
        <w:rPr>
          <w:rFonts w:ascii="Times New Roman" w:hAnsi="Times New Roman" w:cs="Times New Roman"/>
          <w:b/>
          <w:szCs w:val="24"/>
        </w:rPr>
      </w:pPr>
    </w:p>
    <w:p w:rsidR="00A90DCC" w:rsidRPr="002C34A1" w:rsidRDefault="00A90DCC" w:rsidP="00334CA9">
      <w:pPr>
        <w:tabs>
          <w:tab w:val="left" w:pos="3060"/>
        </w:tabs>
        <w:spacing w:line="720" w:lineRule="auto"/>
        <w:rPr>
          <w:rFonts w:ascii="Times New Roman" w:hAnsi="Times New Roman" w:cs="Times New Roman"/>
          <w:b/>
        </w:rPr>
      </w:pPr>
      <w:r w:rsidRPr="002C34A1">
        <w:rPr>
          <w:rFonts w:ascii="Times New Roman" w:eastAsia="Calibri" w:hAnsi="Times New Roman" w:cs="Times New Roman"/>
          <w:b/>
        </w:rPr>
        <w:t xml:space="preserve">Name </w:t>
      </w:r>
      <w:r w:rsidR="00997148" w:rsidRPr="002C34A1">
        <w:rPr>
          <w:rFonts w:ascii="Times New Roman" w:eastAsia="Calibri" w:hAnsi="Times New Roman" w:cs="Times New Roman"/>
          <w:b/>
        </w:rPr>
        <w:t xml:space="preserve">of </w:t>
      </w:r>
      <w:r w:rsidR="00997148">
        <w:rPr>
          <w:rFonts w:ascii="Times New Roman" w:eastAsia="Calibri" w:hAnsi="Times New Roman" w:cs="Times New Roman"/>
          <w:b/>
        </w:rPr>
        <w:t>Research</w:t>
      </w:r>
      <w:r w:rsidRPr="002C34A1">
        <w:rPr>
          <w:rFonts w:ascii="Times New Roman" w:eastAsia="Calibri" w:hAnsi="Times New Roman" w:cs="Times New Roman"/>
          <w:b/>
        </w:rPr>
        <w:t xml:space="preserve"> </w:t>
      </w:r>
      <w:r w:rsidR="00334CA9" w:rsidRPr="002C34A1">
        <w:rPr>
          <w:rFonts w:ascii="Times New Roman" w:eastAsia="Calibri" w:hAnsi="Times New Roman" w:cs="Times New Roman"/>
          <w:b/>
        </w:rPr>
        <w:t>Scholar</w:t>
      </w:r>
      <w:r w:rsidR="00997148">
        <w:rPr>
          <w:rFonts w:ascii="Times New Roman" w:eastAsia="Calibri" w:hAnsi="Times New Roman" w:cs="Times New Roman"/>
          <w:b/>
        </w:rPr>
        <w:t xml:space="preserve">    :</w:t>
      </w:r>
      <w:r w:rsidRPr="002C34A1">
        <w:rPr>
          <w:rFonts w:ascii="Times New Roman" w:eastAsia="Calibri" w:hAnsi="Times New Roman" w:cs="Times New Roman"/>
          <w:b/>
        </w:rPr>
        <w:tab/>
      </w:r>
    </w:p>
    <w:p w:rsidR="00A90DCC" w:rsidRPr="002C34A1" w:rsidRDefault="00A90DCC" w:rsidP="00334CA9">
      <w:pPr>
        <w:tabs>
          <w:tab w:val="left" w:pos="2780"/>
          <w:tab w:val="left" w:pos="3060"/>
        </w:tabs>
        <w:spacing w:line="720" w:lineRule="auto"/>
        <w:rPr>
          <w:rFonts w:ascii="Times New Roman" w:hAnsi="Times New Roman" w:cs="Times New Roman"/>
          <w:b/>
        </w:rPr>
      </w:pPr>
      <w:r w:rsidRPr="002C34A1">
        <w:rPr>
          <w:rFonts w:ascii="Times New Roman" w:eastAsia="Calibri" w:hAnsi="Times New Roman" w:cs="Times New Roman"/>
          <w:b/>
        </w:rPr>
        <w:t>Registration No.</w:t>
      </w:r>
      <w:r w:rsidRPr="002C34A1">
        <w:rPr>
          <w:rFonts w:ascii="Times New Roman" w:hAnsi="Times New Roman" w:cs="Times New Roman"/>
          <w:b/>
        </w:rPr>
        <w:tab/>
      </w:r>
      <w:r w:rsidRPr="002C34A1">
        <w:rPr>
          <w:rFonts w:ascii="Times New Roman" w:eastAsia="Calibri" w:hAnsi="Times New Roman" w:cs="Times New Roman"/>
          <w:b/>
        </w:rPr>
        <w:t>:</w:t>
      </w:r>
      <w:r w:rsidRPr="002C34A1">
        <w:rPr>
          <w:rFonts w:ascii="Times New Roman" w:eastAsia="Calibri" w:hAnsi="Times New Roman" w:cs="Times New Roman"/>
          <w:b/>
        </w:rPr>
        <w:tab/>
      </w:r>
    </w:p>
    <w:p w:rsidR="00A90DCC" w:rsidRPr="00E80800" w:rsidRDefault="00A90DCC" w:rsidP="00334CA9">
      <w:pPr>
        <w:tabs>
          <w:tab w:val="left" w:pos="2780"/>
        </w:tabs>
        <w:spacing w:line="720" w:lineRule="auto"/>
        <w:rPr>
          <w:rFonts w:ascii="Times New Roman" w:eastAsia="Calibri" w:hAnsi="Times New Roman" w:cs="Times New Roman"/>
          <w:b/>
        </w:rPr>
      </w:pPr>
      <w:r w:rsidRPr="002C34A1">
        <w:rPr>
          <w:rFonts w:ascii="Times New Roman" w:eastAsia="Calibri" w:hAnsi="Times New Roman" w:cs="Times New Roman"/>
          <w:b/>
        </w:rPr>
        <w:t>Date of Admission</w:t>
      </w:r>
      <w:r w:rsidRPr="002C34A1">
        <w:rPr>
          <w:rFonts w:ascii="Times New Roman" w:hAnsi="Times New Roman" w:cs="Times New Roman"/>
          <w:b/>
        </w:rPr>
        <w:tab/>
      </w:r>
      <w:r w:rsidRPr="00E80800">
        <w:rPr>
          <w:rFonts w:ascii="Times New Roman" w:eastAsia="Calibri" w:hAnsi="Times New Roman" w:cs="Times New Roman"/>
          <w:b/>
        </w:rPr>
        <w:t>:</w:t>
      </w:r>
    </w:p>
    <w:p w:rsidR="003D2E5F" w:rsidRPr="00E80800" w:rsidRDefault="003D2E5F" w:rsidP="00334CA9">
      <w:pPr>
        <w:tabs>
          <w:tab w:val="left" w:pos="2780"/>
        </w:tabs>
        <w:spacing w:line="720" w:lineRule="auto"/>
        <w:rPr>
          <w:rFonts w:ascii="Times New Roman" w:hAnsi="Times New Roman" w:cs="Times New Roman"/>
          <w:b/>
        </w:rPr>
      </w:pPr>
      <w:r w:rsidRPr="00E80800">
        <w:rPr>
          <w:rFonts w:ascii="Times New Roman" w:eastAsia="Calibri" w:hAnsi="Times New Roman" w:cs="Times New Roman"/>
          <w:b/>
        </w:rPr>
        <w:t>Name of the supervisor</w:t>
      </w:r>
      <w:r w:rsidRPr="00E80800">
        <w:rPr>
          <w:rFonts w:ascii="Times New Roman" w:eastAsia="Calibri" w:hAnsi="Times New Roman" w:cs="Times New Roman"/>
          <w:b/>
        </w:rPr>
        <w:tab/>
        <w:t>:</w:t>
      </w:r>
    </w:p>
    <w:p w:rsidR="00A90DCC" w:rsidRPr="00E80800" w:rsidRDefault="00A90DCC" w:rsidP="00334CA9">
      <w:pPr>
        <w:tabs>
          <w:tab w:val="left" w:pos="2780"/>
          <w:tab w:val="left" w:pos="3060"/>
        </w:tabs>
        <w:spacing w:line="720" w:lineRule="auto"/>
        <w:rPr>
          <w:rFonts w:ascii="Times New Roman" w:eastAsia="Calibri" w:hAnsi="Times New Roman" w:cs="Times New Roman"/>
          <w:b/>
        </w:rPr>
      </w:pPr>
      <w:r w:rsidRPr="00E80800">
        <w:rPr>
          <w:rFonts w:ascii="Times New Roman" w:eastAsia="Calibri" w:hAnsi="Times New Roman" w:cs="Times New Roman"/>
          <w:b/>
        </w:rPr>
        <w:t>Title of Research</w:t>
      </w:r>
      <w:r w:rsidRPr="00E80800">
        <w:rPr>
          <w:rFonts w:ascii="Times New Roman" w:hAnsi="Times New Roman" w:cs="Times New Roman"/>
          <w:b/>
        </w:rPr>
        <w:tab/>
      </w:r>
      <w:r w:rsidRPr="00E80800">
        <w:rPr>
          <w:rFonts w:ascii="Times New Roman" w:eastAsia="Calibri" w:hAnsi="Times New Roman" w:cs="Times New Roman"/>
          <w:b/>
        </w:rPr>
        <w:t>:</w:t>
      </w:r>
      <w:r w:rsidRPr="00E80800">
        <w:rPr>
          <w:rFonts w:ascii="Times New Roman" w:eastAsia="Calibri" w:hAnsi="Times New Roman" w:cs="Times New Roman"/>
          <w:b/>
        </w:rPr>
        <w:tab/>
      </w:r>
    </w:p>
    <w:p w:rsidR="00A90DCC" w:rsidRPr="002C34A1" w:rsidRDefault="00A90DCC" w:rsidP="00A90DCC">
      <w:pPr>
        <w:spacing w:line="200" w:lineRule="exact"/>
        <w:rPr>
          <w:rFonts w:ascii="Times New Roman" w:hAnsi="Times New Roman" w:cs="Times New Roman"/>
        </w:rPr>
      </w:pPr>
    </w:p>
    <w:p w:rsidR="00334CA9" w:rsidRPr="002C34A1" w:rsidRDefault="00334CA9" w:rsidP="00A0361F">
      <w:pPr>
        <w:pStyle w:val="ListParagraph"/>
        <w:numPr>
          <w:ilvl w:val="0"/>
          <w:numId w:val="3"/>
        </w:numPr>
        <w:spacing w:line="200" w:lineRule="exact"/>
        <w:ind w:left="284" w:hanging="284"/>
        <w:rPr>
          <w:rFonts w:ascii="Times New Roman" w:eastAsiaTheme="minorHAnsi" w:hAnsi="Times New Roman" w:cs="Times New Roman"/>
          <w:b/>
        </w:rPr>
      </w:pPr>
      <w:r w:rsidRPr="002C34A1">
        <w:rPr>
          <w:rFonts w:ascii="Times New Roman" w:eastAsiaTheme="minorHAnsi" w:hAnsi="Times New Roman" w:cs="Times New Roman"/>
          <w:b/>
        </w:rPr>
        <w:t>A brief write-up on the progress made so far :</w:t>
      </w: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A0361F" w:rsidRPr="002C34A1" w:rsidRDefault="00A0361F" w:rsidP="00A0361F">
      <w:pPr>
        <w:pStyle w:val="ListParagraph"/>
        <w:numPr>
          <w:ilvl w:val="0"/>
          <w:numId w:val="3"/>
        </w:numPr>
        <w:spacing w:line="200" w:lineRule="exact"/>
        <w:ind w:left="284" w:hanging="284"/>
        <w:rPr>
          <w:rFonts w:ascii="Times New Roman" w:eastAsiaTheme="minorHAnsi" w:hAnsi="Times New Roman" w:cs="Times New Roman"/>
          <w:b/>
        </w:rPr>
      </w:pPr>
      <w:r w:rsidRPr="002C34A1">
        <w:rPr>
          <w:rFonts w:ascii="Times New Roman" w:eastAsiaTheme="minorHAnsi" w:hAnsi="Times New Roman" w:cs="Times New Roman"/>
          <w:b/>
        </w:rPr>
        <w:t>Research Papers published in Journa</w:t>
      </w:r>
      <w:r w:rsidR="000452E5" w:rsidRPr="002C34A1">
        <w:rPr>
          <w:rFonts w:ascii="Times New Roman" w:eastAsiaTheme="minorHAnsi" w:hAnsi="Times New Roman" w:cs="Times New Roman"/>
          <w:b/>
        </w:rPr>
        <w:t>l (</w:t>
      </w:r>
      <w:r w:rsidRPr="002C34A1">
        <w:rPr>
          <w:rFonts w:ascii="Times New Roman" w:eastAsiaTheme="minorHAnsi" w:hAnsi="Times New Roman" w:cs="Times New Roman"/>
          <w:b/>
        </w:rPr>
        <w:t>Title, authors, journal, Volume. No. pages</w:t>
      </w:r>
      <w:r w:rsidR="000452E5" w:rsidRPr="002C34A1">
        <w:rPr>
          <w:rFonts w:ascii="Times New Roman" w:eastAsiaTheme="minorHAnsi" w:hAnsi="Times New Roman" w:cs="Times New Roman"/>
          <w:b/>
        </w:rPr>
        <w:t>)</w:t>
      </w:r>
      <w:r w:rsidRPr="002C34A1">
        <w:rPr>
          <w:rFonts w:ascii="Times New Roman" w:eastAsiaTheme="minorHAnsi" w:hAnsi="Times New Roman" w:cs="Times New Roman"/>
          <w:b/>
        </w:rPr>
        <w:t>:</w:t>
      </w: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4B710F" w:rsidRPr="002C34A1" w:rsidRDefault="004B710F" w:rsidP="00A0361F">
      <w:pPr>
        <w:pStyle w:val="ListParagraph"/>
        <w:numPr>
          <w:ilvl w:val="0"/>
          <w:numId w:val="3"/>
        </w:numPr>
        <w:spacing w:line="200" w:lineRule="exact"/>
        <w:ind w:left="284" w:hanging="284"/>
        <w:rPr>
          <w:rFonts w:ascii="Times New Roman" w:eastAsiaTheme="minorHAnsi" w:hAnsi="Times New Roman" w:cs="Times New Roman"/>
          <w:b/>
        </w:rPr>
      </w:pPr>
      <w:r w:rsidRPr="002C34A1">
        <w:rPr>
          <w:rFonts w:ascii="Times New Roman" w:eastAsiaTheme="minorHAnsi" w:hAnsi="Times New Roman" w:cs="Times New Roman"/>
          <w:b/>
        </w:rPr>
        <w:t>Papers presented in conference</w:t>
      </w: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4B710F" w:rsidRPr="002C34A1" w:rsidRDefault="004B710F" w:rsidP="00A0361F">
      <w:pPr>
        <w:pStyle w:val="ListParagraph"/>
        <w:numPr>
          <w:ilvl w:val="0"/>
          <w:numId w:val="3"/>
        </w:numPr>
        <w:spacing w:line="200" w:lineRule="exact"/>
        <w:ind w:left="284" w:hanging="284"/>
        <w:rPr>
          <w:rFonts w:ascii="Times New Roman" w:eastAsiaTheme="minorHAnsi" w:hAnsi="Times New Roman" w:cs="Times New Roman"/>
          <w:b/>
        </w:rPr>
      </w:pPr>
      <w:r w:rsidRPr="002C34A1">
        <w:rPr>
          <w:rFonts w:ascii="Times New Roman" w:eastAsiaTheme="minorHAnsi" w:hAnsi="Times New Roman" w:cs="Times New Roman"/>
          <w:b/>
        </w:rPr>
        <w:t>Books /Book chapter Published</w:t>
      </w:r>
      <w:r w:rsidR="00A0361F" w:rsidRPr="002C34A1">
        <w:rPr>
          <w:rFonts w:ascii="Times New Roman" w:eastAsiaTheme="minorHAnsi" w:hAnsi="Times New Roman" w:cs="Times New Roman"/>
          <w:b/>
        </w:rPr>
        <w:t>:</w:t>
      </w: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D76A0A" w:rsidRPr="002C34A1" w:rsidRDefault="00D76A0A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A0361F" w:rsidRPr="002C34A1" w:rsidRDefault="00A0361F" w:rsidP="00A0361F">
      <w:pPr>
        <w:pStyle w:val="ListParagraph"/>
        <w:numPr>
          <w:ilvl w:val="0"/>
          <w:numId w:val="3"/>
        </w:numPr>
        <w:spacing w:line="200" w:lineRule="exact"/>
        <w:ind w:left="284" w:hanging="284"/>
        <w:rPr>
          <w:rFonts w:ascii="Times New Roman" w:eastAsiaTheme="minorHAnsi" w:hAnsi="Times New Roman" w:cs="Times New Roman"/>
          <w:b/>
        </w:rPr>
      </w:pPr>
      <w:r w:rsidRPr="002C34A1">
        <w:rPr>
          <w:rFonts w:ascii="Times New Roman" w:eastAsiaTheme="minorHAnsi" w:hAnsi="Times New Roman" w:cs="Times New Roman"/>
          <w:b/>
        </w:rPr>
        <w:t>Manusc</w:t>
      </w:r>
      <w:r w:rsidR="000452E5" w:rsidRPr="002C34A1">
        <w:rPr>
          <w:rFonts w:ascii="Times New Roman" w:eastAsiaTheme="minorHAnsi" w:hAnsi="Times New Roman" w:cs="Times New Roman"/>
          <w:b/>
        </w:rPr>
        <w:t>ript submitted for Publication (</w:t>
      </w:r>
      <w:r w:rsidRPr="002C34A1">
        <w:rPr>
          <w:rFonts w:ascii="Times New Roman" w:eastAsiaTheme="minorHAnsi" w:hAnsi="Times New Roman" w:cs="Times New Roman"/>
          <w:b/>
        </w:rPr>
        <w:t xml:space="preserve">Title, author, </w:t>
      </w:r>
      <w:r w:rsidR="00BF2AE7" w:rsidRPr="002C34A1">
        <w:rPr>
          <w:rFonts w:ascii="Times New Roman" w:eastAsiaTheme="minorHAnsi" w:hAnsi="Times New Roman" w:cs="Times New Roman"/>
          <w:b/>
        </w:rPr>
        <w:t>journal,</w:t>
      </w:r>
      <w:r w:rsidRPr="002C34A1">
        <w:rPr>
          <w:rFonts w:ascii="Times New Roman" w:eastAsiaTheme="minorHAnsi" w:hAnsi="Times New Roman" w:cs="Times New Roman"/>
          <w:b/>
        </w:rPr>
        <w:t xml:space="preserve"> Date of </w:t>
      </w:r>
      <w:r w:rsidR="000452E5" w:rsidRPr="002C34A1">
        <w:rPr>
          <w:rFonts w:ascii="Times New Roman" w:eastAsiaTheme="minorHAnsi" w:hAnsi="Times New Roman" w:cs="Times New Roman"/>
          <w:b/>
        </w:rPr>
        <w:t>Submission)</w:t>
      </w:r>
      <w:r w:rsidRPr="002C34A1">
        <w:rPr>
          <w:rFonts w:ascii="Times New Roman" w:eastAsiaTheme="minorHAnsi" w:hAnsi="Times New Roman" w:cs="Times New Roman"/>
          <w:b/>
        </w:rPr>
        <w:t>:</w:t>
      </w: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D76A0A" w:rsidRPr="002C34A1" w:rsidRDefault="00D76A0A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D76A0A" w:rsidRPr="002C34A1" w:rsidRDefault="00D76A0A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D76A0A" w:rsidRPr="002C34A1" w:rsidRDefault="00D76A0A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D76A0A" w:rsidRPr="002C34A1" w:rsidRDefault="00D76A0A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4B710F" w:rsidRPr="002C34A1" w:rsidRDefault="004B710F" w:rsidP="00A0361F">
      <w:pPr>
        <w:pStyle w:val="ListParagraph"/>
        <w:numPr>
          <w:ilvl w:val="0"/>
          <w:numId w:val="3"/>
        </w:numPr>
        <w:spacing w:line="200" w:lineRule="exact"/>
        <w:ind w:left="284" w:hanging="284"/>
        <w:rPr>
          <w:rFonts w:ascii="Times New Roman" w:eastAsiaTheme="minorHAnsi" w:hAnsi="Times New Roman" w:cs="Times New Roman"/>
          <w:b/>
        </w:rPr>
      </w:pPr>
      <w:r w:rsidRPr="002C34A1">
        <w:rPr>
          <w:rFonts w:ascii="Times New Roman" w:eastAsiaTheme="minorHAnsi" w:hAnsi="Times New Roman" w:cs="Times New Roman"/>
          <w:b/>
        </w:rPr>
        <w:t>Workshops/ seminar attended</w:t>
      </w:r>
      <w:r w:rsidR="00A0361F" w:rsidRPr="002C34A1">
        <w:rPr>
          <w:rFonts w:ascii="Times New Roman" w:eastAsiaTheme="minorHAnsi" w:hAnsi="Times New Roman" w:cs="Times New Roman"/>
          <w:b/>
        </w:rPr>
        <w:t>:</w:t>
      </w: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D76A0A" w:rsidRPr="002C34A1" w:rsidRDefault="00D76A0A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D76A0A" w:rsidRPr="002C34A1" w:rsidRDefault="00D76A0A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A0361F" w:rsidRPr="002C34A1" w:rsidRDefault="00A0361F" w:rsidP="00A0361F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A0361F" w:rsidRPr="002C34A1" w:rsidRDefault="00A0361F" w:rsidP="00A0361F">
      <w:pPr>
        <w:pStyle w:val="ListParagraph"/>
        <w:numPr>
          <w:ilvl w:val="0"/>
          <w:numId w:val="3"/>
        </w:numPr>
        <w:spacing w:line="200" w:lineRule="exact"/>
        <w:ind w:left="284" w:hanging="284"/>
        <w:rPr>
          <w:rFonts w:ascii="Times New Roman" w:eastAsiaTheme="minorHAnsi" w:hAnsi="Times New Roman" w:cs="Times New Roman"/>
          <w:b/>
        </w:rPr>
      </w:pPr>
      <w:r w:rsidRPr="002C34A1">
        <w:rPr>
          <w:rFonts w:ascii="Times New Roman" w:eastAsiaTheme="minorHAnsi" w:hAnsi="Times New Roman" w:cs="Times New Roman"/>
          <w:b/>
        </w:rPr>
        <w:t>Any other Details:</w:t>
      </w:r>
    </w:p>
    <w:p w:rsidR="00334CA9" w:rsidRPr="002C34A1" w:rsidRDefault="00334CA9" w:rsidP="00A90DCC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334CA9" w:rsidRPr="002C34A1" w:rsidRDefault="00334CA9" w:rsidP="00A90DCC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94335D" w:rsidRPr="002C34A1" w:rsidRDefault="0094335D" w:rsidP="00A90DCC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334CA9" w:rsidRPr="002C34A1" w:rsidRDefault="00334CA9" w:rsidP="00A90DCC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334CA9" w:rsidRPr="002C34A1" w:rsidRDefault="00334CA9" w:rsidP="00A90DCC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334CA9" w:rsidRPr="002C34A1" w:rsidRDefault="00334CA9" w:rsidP="00A90DCC">
      <w:pPr>
        <w:spacing w:line="200" w:lineRule="exact"/>
        <w:rPr>
          <w:rFonts w:ascii="Times New Roman" w:eastAsiaTheme="minorHAnsi" w:hAnsi="Times New Roman" w:cs="Times New Roman"/>
          <w:b/>
        </w:rPr>
      </w:pPr>
    </w:p>
    <w:p w:rsidR="00334CA9" w:rsidRPr="002C34A1" w:rsidRDefault="00334CA9" w:rsidP="00BF2AE7">
      <w:pPr>
        <w:pStyle w:val="ListParagraph"/>
        <w:numPr>
          <w:ilvl w:val="0"/>
          <w:numId w:val="3"/>
        </w:numPr>
        <w:spacing w:line="200" w:lineRule="exact"/>
        <w:ind w:left="426"/>
        <w:rPr>
          <w:rFonts w:ascii="Times New Roman" w:eastAsiaTheme="minorHAnsi" w:hAnsi="Times New Roman" w:cs="Times New Roman"/>
          <w:b/>
        </w:rPr>
      </w:pPr>
      <w:r w:rsidRPr="002C34A1">
        <w:rPr>
          <w:rFonts w:ascii="Times New Roman" w:eastAsiaTheme="minorHAnsi" w:hAnsi="Times New Roman" w:cs="Times New Roman"/>
          <w:b/>
        </w:rPr>
        <w:t>Expert Comments:</w:t>
      </w:r>
    </w:p>
    <w:p w:rsidR="00334CA9" w:rsidRPr="002C34A1" w:rsidRDefault="00334CA9" w:rsidP="00A90DCC">
      <w:pPr>
        <w:spacing w:line="200" w:lineRule="exact"/>
        <w:rPr>
          <w:rFonts w:ascii="Times New Roman" w:eastAsiaTheme="minorHAnsi" w:hAnsi="Times New Roman" w:cs="Times New Roman"/>
        </w:rPr>
      </w:pPr>
    </w:p>
    <w:p w:rsidR="00334CA9" w:rsidRPr="002C34A1" w:rsidRDefault="00334CA9" w:rsidP="00A90DCC">
      <w:pPr>
        <w:spacing w:line="200" w:lineRule="exact"/>
        <w:rPr>
          <w:rFonts w:ascii="Times New Roman" w:eastAsiaTheme="minorHAnsi" w:hAnsi="Times New Roman" w:cs="Times New Roman"/>
        </w:rPr>
      </w:pPr>
    </w:p>
    <w:p w:rsidR="00334CA9" w:rsidRPr="002C34A1" w:rsidRDefault="00334CA9" w:rsidP="00A90DCC">
      <w:pPr>
        <w:spacing w:line="200" w:lineRule="exact"/>
        <w:rPr>
          <w:rFonts w:ascii="Times New Roman" w:eastAsiaTheme="minorHAnsi" w:hAnsi="Times New Roman" w:cs="Times New Roman"/>
        </w:rPr>
      </w:pPr>
    </w:p>
    <w:p w:rsidR="00334CA9" w:rsidRDefault="00334CA9" w:rsidP="00A90DCC">
      <w:pPr>
        <w:spacing w:line="200" w:lineRule="exact"/>
        <w:rPr>
          <w:rFonts w:ascii="Times New Roman" w:eastAsiaTheme="minorHAnsi" w:hAnsi="Times New Roman" w:cs="Times New Roman"/>
        </w:rPr>
      </w:pPr>
    </w:p>
    <w:p w:rsidR="00CB3477" w:rsidRDefault="00CB3477" w:rsidP="00A90DCC">
      <w:pPr>
        <w:spacing w:line="200" w:lineRule="exact"/>
        <w:rPr>
          <w:rFonts w:ascii="Times New Roman" w:eastAsiaTheme="minorHAnsi" w:hAnsi="Times New Roman" w:cs="Times New Roman"/>
        </w:rPr>
      </w:pPr>
    </w:p>
    <w:p w:rsidR="00CB3477" w:rsidRDefault="00CB3477" w:rsidP="00A90DCC">
      <w:pPr>
        <w:spacing w:line="200" w:lineRule="exact"/>
        <w:rPr>
          <w:rFonts w:ascii="Times New Roman" w:eastAsiaTheme="minorHAnsi" w:hAnsi="Times New Roman" w:cs="Times New Roman"/>
        </w:rPr>
      </w:pPr>
    </w:p>
    <w:p w:rsidR="00CB3477" w:rsidRDefault="00CB3477" w:rsidP="00A90DCC">
      <w:pPr>
        <w:spacing w:line="200" w:lineRule="exact"/>
        <w:rPr>
          <w:rFonts w:ascii="Times New Roman" w:eastAsiaTheme="minorHAnsi" w:hAnsi="Times New Roman" w:cs="Times New Roman"/>
        </w:rPr>
      </w:pPr>
    </w:p>
    <w:p w:rsidR="00CB3477" w:rsidRDefault="00CB3477" w:rsidP="00A90DCC">
      <w:pPr>
        <w:spacing w:line="200" w:lineRule="exact"/>
        <w:rPr>
          <w:rFonts w:ascii="Times New Roman" w:eastAsiaTheme="minorHAnsi" w:hAnsi="Times New Roman" w:cs="Times New Roman"/>
        </w:rPr>
      </w:pPr>
      <w:bookmarkStart w:id="1" w:name="_GoBack"/>
      <w:bookmarkEnd w:id="1"/>
    </w:p>
    <w:p w:rsidR="00284159" w:rsidRPr="002C34A1" w:rsidRDefault="00284159" w:rsidP="00A90DCC">
      <w:pPr>
        <w:spacing w:line="200" w:lineRule="exact"/>
        <w:rPr>
          <w:rFonts w:ascii="Times New Roman" w:eastAsiaTheme="minorHAnsi" w:hAnsi="Times New Roman" w:cs="Times New Roman"/>
        </w:rPr>
      </w:pPr>
    </w:p>
    <w:p w:rsidR="00BF2AE7" w:rsidRPr="002C34A1" w:rsidRDefault="00BF2AE7" w:rsidP="00A90DCC">
      <w:pPr>
        <w:spacing w:line="200" w:lineRule="exact"/>
        <w:rPr>
          <w:rFonts w:ascii="Times New Roman" w:eastAsiaTheme="minorHAnsi" w:hAnsi="Times New Roman" w:cs="Times New Roman"/>
        </w:rPr>
      </w:pPr>
    </w:p>
    <w:p w:rsidR="00334CA9" w:rsidRPr="002C34A1" w:rsidRDefault="00334CA9" w:rsidP="00A90DCC">
      <w:pPr>
        <w:spacing w:line="200" w:lineRule="exact"/>
        <w:rPr>
          <w:rFonts w:ascii="Times New Roman" w:eastAsiaTheme="minorHAnsi" w:hAnsi="Times New Roman" w:cs="Times New Roman"/>
        </w:rPr>
      </w:pPr>
    </w:p>
    <w:p w:rsidR="00334CA9" w:rsidRPr="002C34A1" w:rsidRDefault="00334CA9" w:rsidP="00A90DCC">
      <w:pPr>
        <w:spacing w:line="200" w:lineRule="exact"/>
        <w:rPr>
          <w:rFonts w:ascii="Times New Roman" w:eastAsiaTheme="minorHAnsi" w:hAnsi="Times New Roman" w:cs="Times New Roman"/>
        </w:rPr>
      </w:pPr>
    </w:p>
    <w:p w:rsidR="00334CA9" w:rsidRPr="002C34A1" w:rsidRDefault="00BF2AE7" w:rsidP="00A90DCC">
      <w:pPr>
        <w:spacing w:line="200" w:lineRule="exact"/>
        <w:rPr>
          <w:rFonts w:ascii="Times New Roman" w:eastAsiaTheme="minorHAnsi" w:hAnsi="Times New Roman" w:cs="Times New Roman"/>
          <w:b/>
        </w:rPr>
      </w:pPr>
      <w:r w:rsidRPr="002C34A1">
        <w:rPr>
          <w:rFonts w:ascii="Times New Roman" w:eastAsiaTheme="minorHAnsi" w:hAnsi="Times New Roman" w:cs="Times New Roman"/>
          <w:b/>
        </w:rPr>
        <w:t>Name and Signature</w:t>
      </w:r>
    </w:p>
    <w:p w:rsidR="00784C08" w:rsidRPr="002C34A1" w:rsidRDefault="00784C08" w:rsidP="00A90DCC">
      <w:pPr>
        <w:spacing w:line="200" w:lineRule="exact"/>
        <w:rPr>
          <w:rFonts w:ascii="Times New Roman" w:eastAsiaTheme="minorHAnsi" w:hAnsi="Times New Roman" w:cs="Times New Roman"/>
        </w:rPr>
      </w:pPr>
    </w:p>
    <w:p w:rsidR="00784C08" w:rsidRPr="002C34A1" w:rsidRDefault="00784C08" w:rsidP="00A90DCC">
      <w:pPr>
        <w:spacing w:line="200" w:lineRule="exact"/>
        <w:rPr>
          <w:rFonts w:ascii="Times New Roman" w:eastAsiaTheme="minorHAnsi" w:hAnsi="Times New Roman" w:cs="Times New Roman"/>
        </w:rPr>
      </w:pPr>
    </w:p>
    <w:p w:rsidR="00334CA9" w:rsidRPr="002C34A1" w:rsidRDefault="00334CA9" w:rsidP="00A90DCC">
      <w:pPr>
        <w:spacing w:line="200" w:lineRule="exact"/>
        <w:rPr>
          <w:rFonts w:ascii="Times New Roman" w:hAnsi="Times New Roman" w:cs="Times New Roman"/>
        </w:rPr>
      </w:pPr>
    </w:p>
    <w:p w:rsidR="00A90DCC" w:rsidRPr="002C34A1" w:rsidRDefault="00A90DCC" w:rsidP="00A90DCC">
      <w:pPr>
        <w:spacing w:line="209" w:lineRule="exact"/>
        <w:rPr>
          <w:rFonts w:ascii="Times New Roman" w:hAnsi="Times New Roman" w:cs="Times New Roman"/>
        </w:rPr>
      </w:pPr>
    </w:p>
    <w:p w:rsidR="00BF2AE7" w:rsidRPr="002C34A1" w:rsidRDefault="00BF2AE7" w:rsidP="00D570B0">
      <w:pPr>
        <w:rPr>
          <w:rFonts w:ascii="Times New Roman" w:eastAsia="Calibri" w:hAnsi="Times New Roman" w:cs="Times New Roman"/>
          <w:b/>
          <w:bCs/>
        </w:rPr>
      </w:pPr>
      <w:r w:rsidRPr="002C34A1">
        <w:rPr>
          <w:rFonts w:ascii="Times New Roman" w:eastAsia="Calibri" w:hAnsi="Times New Roman" w:cs="Times New Roman"/>
          <w:b/>
          <w:bCs/>
        </w:rPr>
        <w:t xml:space="preserve">External Expert: </w:t>
      </w:r>
      <w:r w:rsidRPr="002C34A1">
        <w:rPr>
          <w:rFonts w:ascii="Times New Roman" w:eastAsia="Calibri" w:hAnsi="Times New Roman" w:cs="Times New Roman"/>
          <w:b/>
          <w:bCs/>
        </w:rPr>
        <w:tab/>
      </w:r>
      <w:r w:rsidRPr="002C34A1">
        <w:rPr>
          <w:rFonts w:ascii="Times New Roman" w:eastAsia="Calibri" w:hAnsi="Times New Roman" w:cs="Times New Roman"/>
          <w:b/>
          <w:bCs/>
        </w:rPr>
        <w:tab/>
      </w:r>
      <w:r w:rsidRPr="002C34A1">
        <w:rPr>
          <w:rFonts w:ascii="Times New Roman" w:eastAsia="Calibri" w:hAnsi="Times New Roman" w:cs="Times New Roman"/>
          <w:b/>
          <w:bCs/>
        </w:rPr>
        <w:tab/>
      </w:r>
      <w:r w:rsidRPr="002C34A1">
        <w:rPr>
          <w:rFonts w:ascii="Times New Roman" w:eastAsia="Calibri" w:hAnsi="Times New Roman" w:cs="Times New Roman"/>
          <w:b/>
          <w:bCs/>
        </w:rPr>
        <w:tab/>
      </w:r>
      <w:r w:rsidRPr="002C34A1">
        <w:rPr>
          <w:rFonts w:ascii="Times New Roman" w:eastAsia="Calibri" w:hAnsi="Times New Roman" w:cs="Times New Roman"/>
          <w:b/>
          <w:bCs/>
        </w:rPr>
        <w:tab/>
      </w:r>
      <w:r w:rsidRPr="002C34A1">
        <w:rPr>
          <w:rFonts w:ascii="Times New Roman" w:eastAsia="Calibri" w:hAnsi="Times New Roman" w:cs="Times New Roman"/>
          <w:b/>
          <w:bCs/>
        </w:rPr>
        <w:tab/>
      </w:r>
      <w:r w:rsidR="00D570B0" w:rsidRPr="002C34A1">
        <w:rPr>
          <w:rFonts w:ascii="Times New Roman" w:eastAsia="Calibri" w:hAnsi="Times New Roman" w:cs="Times New Roman"/>
          <w:b/>
          <w:bCs/>
        </w:rPr>
        <w:t>Research Supervisor:</w:t>
      </w:r>
    </w:p>
    <w:p w:rsidR="00BF2AE7" w:rsidRPr="002C34A1" w:rsidRDefault="00BF2AE7" w:rsidP="00BF2AE7">
      <w:pPr>
        <w:rPr>
          <w:rFonts w:ascii="Times New Roman" w:eastAsia="Calibri" w:hAnsi="Times New Roman" w:cs="Times New Roman"/>
          <w:b/>
          <w:bCs/>
        </w:rPr>
      </w:pPr>
    </w:p>
    <w:p w:rsidR="00BF2AE7" w:rsidRPr="002C34A1" w:rsidRDefault="00BF2AE7" w:rsidP="00BF2AE7">
      <w:pPr>
        <w:rPr>
          <w:rFonts w:ascii="Times New Roman" w:eastAsia="Calibri" w:hAnsi="Times New Roman" w:cs="Times New Roman"/>
          <w:b/>
          <w:bCs/>
        </w:rPr>
      </w:pPr>
      <w:r w:rsidRPr="002C34A1">
        <w:rPr>
          <w:rFonts w:ascii="Times New Roman" w:eastAsia="Calibri" w:hAnsi="Times New Roman" w:cs="Times New Roman"/>
          <w:b/>
          <w:bCs/>
        </w:rPr>
        <w:tab/>
      </w:r>
    </w:p>
    <w:p w:rsidR="00BF2AE7" w:rsidRPr="002C34A1" w:rsidRDefault="00BF2AE7" w:rsidP="00BF2AE7">
      <w:pPr>
        <w:rPr>
          <w:rFonts w:ascii="Times New Roman" w:eastAsia="Calibri" w:hAnsi="Times New Roman" w:cs="Times New Roman"/>
          <w:b/>
          <w:bCs/>
        </w:rPr>
      </w:pPr>
    </w:p>
    <w:p w:rsidR="00BF2AE7" w:rsidRPr="002C34A1" w:rsidRDefault="00BF2AE7" w:rsidP="00BF2AE7">
      <w:pPr>
        <w:rPr>
          <w:rFonts w:ascii="Times New Roman" w:eastAsia="Calibri" w:hAnsi="Times New Roman" w:cs="Times New Roman"/>
          <w:b/>
          <w:bCs/>
        </w:rPr>
      </w:pPr>
    </w:p>
    <w:p w:rsidR="00BF2AE7" w:rsidRPr="002C34A1" w:rsidRDefault="00BF2AE7" w:rsidP="00BF2AE7">
      <w:pPr>
        <w:rPr>
          <w:rFonts w:ascii="Times New Roman" w:eastAsia="Calibri" w:hAnsi="Times New Roman" w:cs="Times New Roman"/>
          <w:b/>
          <w:bCs/>
        </w:rPr>
      </w:pPr>
    </w:p>
    <w:p w:rsidR="00BF2AE7" w:rsidRPr="002C34A1" w:rsidRDefault="00BF2AE7" w:rsidP="00BF2AE7">
      <w:pPr>
        <w:pStyle w:val="BodyText"/>
        <w:tabs>
          <w:tab w:val="left" w:pos="5139"/>
        </w:tabs>
        <w:spacing w:before="190"/>
        <w:rPr>
          <w:rFonts w:ascii="Times New Roman" w:eastAsia="Calibri" w:hAnsi="Times New Roman" w:cs="Times New Roman"/>
          <w:b/>
          <w:bCs/>
          <w:sz w:val="22"/>
          <w:szCs w:val="22"/>
        </w:rPr>
      </w:pPr>
      <w:r w:rsidRPr="002C34A1">
        <w:rPr>
          <w:rFonts w:ascii="Times New Roman" w:eastAsia="Calibri" w:hAnsi="Times New Roman" w:cs="Times New Roman"/>
          <w:b/>
          <w:bCs/>
          <w:sz w:val="22"/>
          <w:szCs w:val="22"/>
        </w:rPr>
        <w:t>R&amp;D Coordinator:</w:t>
      </w:r>
    </w:p>
    <w:p w:rsidR="00D76A0A" w:rsidRPr="002C34A1" w:rsidRDefault="00D76A0A" w:rsidP="00BF2AE7">
      <w:pPr>
        <w:tabs>
          <w:tab w:val="left" w:pos="7900"/>
        </w:tabs>
        <w:rPr>
          <w:rFonts w:ascii="Times New Roman" w:eastAsia="Calibri" w:hAnsi="Times New Roman" w:cs="Times New Roman"/>
          <w:b/>
          <w:bCs/>
        </w:rPr>
      </w:pPr>
    </w:p>
    <w:sectPr w:rsidR="00D76A0A" w:rsidRPr="002C34A1" w:rsidSect="008D3130">
      <w:footerReference w:type="default" r:id="rId8"/>
      <w:type w:val="continuous"/>
      <w:pgSz w:w="11900" w:h="16840"/>
      <w:pgMar w:top="560" w:right="680" w:bottom="567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47CDC" w:rsidRDefault="00047CDC" w:rsidP="006D1AB9">
      <w:r>
        <w:separator/>
      </w:r>
    </w:p>
  </w:endnote>
  <w:endnote w:type="continuationSeparator" w:id="0">
    <w:p w:rsidR="00047CDC" w:rsidRDefault="00047CDC" w:rsidP="006D1A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23148709"/>
      <w:docPartObj>
        <w:docPartGallery w:val="Page Numbers (Bottom of Page)"/>
        <w:docPartUnique/>
      </w:docPartObj>
    </w:sdtPr>
    <w:sdtEndPr/>
    <w:sdtContent>
      <w:sdt>
        <w:sdtPr>
          <w:id w:val="361718199"/>
          <w:docPartObj>
            <w:docPartGallery w:val="Page Numbers (Top of Page)"/>
            <w:docPartUnique/>
          </w:docPartObj>
        </w:sdtPr>
        <w:sdtEndPr/>
        <w:sdtContent>
          <w:p w:rsidR="006D1AB9" w:rsidRDefault="006D1AB9" w:rsidP="006D1AB9">
            <w:pPr>
              <w:pStyle w:val="Footer"/>
              <w:ind w:left="4127" w:firstLine="4513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B3477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B3477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6D1AB9" w:rsidRDefault="006D1A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47CDC" w:rsidRDefault="00047CDC" w:rsidP="006D1AB9">
      <w:r>
        <w:separator/>
      </w:r>
    </w:p>
  </w:footnote>
  <w:footnote w:type="continuationSeparator" w:id="0">
    <w:p w:rsidR="00047CDC" w:rsidRDefault="00047CDC" w:rsidP="006D1A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F970F1"/>
    <w:multiLevelType w:val="hybridMultilevel"/>
    <w:tmpl w:val="FE48C5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EC0D0D"/>
    <w:multiLevelType w:val="hybridMultilevel"/>
    <w:tmpl w:val="66F2CE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7B23C6"/>
    <w:multiLevelType w:val="hybridMultilevel"/>
    <w:tmpl w:val="2EEEB996"/>
    <w:lvl w:ilvl="0" w:tplc="26B8DAE4">
      <w:start w:val="1"/>
      <w:numFmt w:val="lowerLetter"/>
      <w:lvlText w:val="%1)"/>
      <w:lvlJc w:val="left"/>
    </w:lvl>
    <w:lvl w:ilvl="1" w:tplc="14601DC6">
      <w:numFmt w:val="decimal"/>
      <w:lvlText w:val=""/>
      <w:lvlJc w:val="left"/>
    </w:lvl>
    <w:lvl w:ilvl="2" w:tplc="88E09226">
      <w:numFmt w:val="decimal"/>
      <w:lvlText w:val=""/>
      <w:lvlJc w:val="left"/>
    </w:lvl>
    <w:lvl w:ilvl="3" w:tplc="625E4712">
      <w:numFmt w:val="decimal"/>
      <w:lvlText w:val=""/>
      <w:lvlJc w:val="left"/>
    </w:lvl>
    <w:lvl w:ilvl="4" w:tplc="F566D65A">
      <w:numFmt w:val="decimal"/>
      <w:lvlText w:val=""/>
      <w:lvlJc w:val="left"/>
    </w:lvl>
    <w:lvl w:ilvl="5" w:tplc="B1B628D8">
      <w:numFmt w:val="decimal"/>
      <w:lvlText w:val=""/>
      <w:lvlJc w:val="left"/>
    </w:lvl>
    <w:lvl w:ilvl="6" w:tplc="4FBA2AD2">
      <w:numFmt w:val="decimal"/>
      <w:lvlText w:val=""/>
      <w:lvlJc w:val="left"/>
    </w:lvl>
    <w:lvl w:ilvl="7" w:tplc="00B447CA">
      <w:numFmt w:val="decimal"/>
      <w:lvlText w:val=""/>
      <w:lvlJc w:val="left"/>
    </w:lvl>
    <w:lvl w:ilvl="8" w:tplc="71AC6CFE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DU3NDc2MbIwsbCwNDVR0lEKTi0uzszPAykwrgUAQzwbmSwAAAA="/>
  </w:docVars>
  <w:rsids>
    <w:rsidRoot w:val="00A90DCC"/>
    <w:rsid w:val="0000286E"/>
    <w:rsid w:val="000153C7"/>
    <w:rsid w:val="00034FA9"/>
    <w:rsid w:val="000379E4"/>
    <w:rsid w:val="000411AD"/>
    <w:rsid w:val="00043E7C"/>
    <w:rsid w:val="000452E5"/>
    <w:rsid w:val="0004547D"/>
    <w:rsid w:val="00047CDC"/>
    <w:rsid w:val="000520E7"/>
    <w:rsid w:val="00054187"/>
    <w:rsid w:val="0005495E"/>
    <w:rsid w:val="000621E3"/>
    <w:rsid w:val="0006446A"/>
    <w:rsid w:val="00072AA3"/>
    <w:rsid w:val="00074DF3"/>
    <w:rsid w:val="000766C3"/>
    <w:rsid w:val="00077719"/>
    <w:rsid w:val="00081F0A"/>
    <w:rsid w:val="00083B40"/>
    <w:rsid w:val="00084CAD"/>
    <w:rsid w:val="00085580"/>
    <w:rsid w:val="00087ABA"/>
    <w:rsid w:val="0009015B"/>
    <w:rsid w:val="000912C0"/>
    <w:rsid w:val="000976C7"/>
    <w:rsid w:val="000A2AEF"/>
    <w:rsid w:val="000A66E4"/>
    <w:rsid w:val="000A7194"/>
    <w:rsid w:val="000A7B4E"/>
    <w:rsid w:val="000B4378"/>
    <w:rsid w:val="000C2FB2"/>
    <w:rsid w:val="000D4C50"/>
    <w:rsid w:val="000D5197"/>
    <w:rsid w:val="000D6D1B"/>
    <w:rsid w:val="000D7205"/>
    <w:rsid w:val="000D7FF8"/>
    <w:rsid w:val="000E0B72"/>
    <w:rsid w:val="000E2263"/>
    <w:rsid w:val="000E226C"/>
    <w:rsid w:val="000E41E9"/>
    <w:rsid w:val="000E4BCB"/>
    <w:rsid w:val="000E5CE5"/>
    <w:rsid w:val="000F14FE"/>
    <w:rsid w:val="001051FD"/>
    <w:rsid w:val="00114A89"/>
    <w:rsid w:val="00115568"/>
    <w:rsid w:val="001163E8"/>
    <w:rsid w:val="00120B50"/>
    <w:rsid w:val="00121E57"/>
    <w:rsid w:val="0013603D"/>
    <w:rsid w:val="001440C6"/>
    <w:rsid w:val="00154DB9"/>
    <w:rsid w:val="00157549"/>
    <w:rsid w:val="001673C7"/>
    <w:rsid w:val="00170436"/>
    <w:rsid w:val="0017430C"/>
    <w:rsid w:val="00175D90"/>
    <w:rsid w:val="00183C68"/>
    <w:rsid w:val="00184032"/>
    <w:rsid w:val="00186AE1"/>
    <w:rsid w:val="0018788D"/>
    <w:rsid w:val="00194F09"/>
    <w:rsid w:val="001A012F"/>
    <w:rsid w:val="001A313C"/>
    <w:rsid w:val="001A3ABD"/>
    <w:rsid w:val="001A3B04"/>
    <w:rsid w:val="001C0315"/>
    <w:rsid w:val="001C1569"/>
    <w:rsid w:val="001C4661"/>
    <w:rsid w:val="001C4BB3"/>
    <w:rsid w:val="001C4BEE"/>
    <w:rsid w:val="001C59CE"/>
    <w:rsid w:val="001D0472"/>
    <w:rsid w:val="001D20EC"/>
    <w:rsid w:val="001D4FE4"/>
    <w:rsid w:val="001E02EF"/>
    <w:rsid w:val="001E4EF9"/>
    <w:rsid w:val="001E6B50"/>
    <w:rsid w:val="001F6383"/>
    <w:rsid w:val="001F7477"/>
    <w:rsid w:val="0020309F"/>
    <w:rsid w:val="00203E10"/>
    <w:rsid w:val="00204690"/>
    <w:rsid w:val="00204DB6"/>
    <w:rsid w:val="00205BBB"/>
    <w:rsid w:val="002065D3"/>
    <w:rsid w:val="00210530"/>
    <w:rsid w:val="002135FE"/>
    <w:rsid w:val="00214674"/>
    <w:rsid w:val="00215AC6"/>
    <w:rsid w:val="00217B6C"/>
    <w:rsid w:val="0022143C"/>
    <w:rsid w:val="002314AD"/>
    <w:rsid w:val="00235E3C"/>
    <w:rsid w:val="002443BD"/>
    <w:rsid w:val="00244D02"/>
    <w:rsid w:val="002453E4"/>
    <w:rsid w:val="0024694F"/>
    <w:rsid w:val="00251C42"/>
    <w:rsid w:val="002521D4"/>
    <w:rsid w:val="00252930"/>
    <w:rsid w:val="00253822"/>
    <w:rsid w:val="0025478C"/>
    <w:rsid w:val="00257725"/>
    <w:rsid w:val="00262C3F"/>
    <w:rsid w:val="00264419"/>
    <w:rsid w:val="002677F6"/>
    <w:rsid w:val="00270798"/>
    <w:rsid w:val="00270D1A"/>
    <w:rsid w:val="00274270"/>
    <w:rsid w:val="002757CD"/>
    <w:rsid w:val="00276A02"/>
    <w:rsid w:val="00282552"/>
    <w:rsid w:val="00284159"/>
    <w:rsid w:val="002879D7"/>
    <w:rsid w:val="00290A7E"/>
    <w:rsid w:val="00292845"/>
    <w:rsid w:val="00295A2C"/>
    <w:rsid w:val="002A21F3"/>
    <w:rsid w:val="002B2DF8"/>
    <w:rsid w:val="002B664F"/>
    <w:rsid w:val="002C21B1"/>
    <w:rsid w:val="002C34A1"/>
    <w:rsid w:val="002C5959"/>
    <w:rsid w:val="002D1240"/>
    <w:rsid w:val="002D1324"/>
    <w:rsid w:val="002D2C29"/>
    <w:rsid w:val="002E329B"/>
    <w:rsid w:val="002E5706"/>
    <w:rsid w:val="002F4F5B"/>
    <w:rsid w:val="002F5A63"/>
    <w:rsid w:val="002F6AAC"/>
    <w:rsid w:val="003029D6"/>
    <w:rsid w:val="00302D92"/>
    <w:rsid w:val="00306897"/>
    <w:rsid w:val="0031071E"/>
    <w:rsid w:val="00310B22"/>
    <w:rsid w:val="0032071B"/>
    <w:rsid w:val="003262AC"/>
    <w:rsid w:val="0032764C"/>
    <w:rsid w:val="003309A7"/>
    <w:rsid w:val="00331E4E"/>
    <w:rsid w:val="00332B3F"/>
    <w:rsid w:val="00333D33"/>
    <w:rsid w:val="00334CA9"/>
    <w:rsid w:val="0033585C"/>
    <w:rsid w:val="0034089C"/>
    <w:rsid w:val="00340ED1"/>
    <w:rsid w:val="0034283D"/>
    <w:rsid w:val="00344358"/>
    <w:rsid w:val="003446BA"/>
    <w:rsid w:val="0034693F"/>
    <w:rsid w:val="00347AAA"/>
    <w:rsid w:val="0035023C"/>
    <w:rsid w:val="00350853"/>
    <w:rsid w:val="00351F41"/>
    <w:rsid w:val="00352602"/>
    <w:rsid w:val="00355657"/>
    <w:rsid w:val="00357A5E"/>
    <w:rsid w:val="00357B11"/>
    <w:rsid w:val="00371A82"/>
    <w:rsid w:val="00373F55"/>
    <w:rsid w:val="00386D93"/>
    <w:rsid w:val="003928F8"/>
    <w:rsid w:val="003950C5"/>
    <w:rsid w:val="003A0690"/>
    <w:rsid w:val="003A13E1"/>
    <w:rsid w:val="003A2800"/>
    <w:rsid w:val="003A307E"/>
    <w:rsid w:val="003A3FB8"/>
    <w:rsid w:val="003A74A3"/>
    <w:rsid w:val="003C77C3"/>
    <w:rsid w:val="003D2E5F"/>
    <w:rsid w:val="003D4949"/>
    <w:rsid w:val="003D5855"/>
    <w:rsid w:val="003D67A5"/>
    <w:rsid w:val="003E060C"/>
    <w:rsid w:val="003E16B4"/>
    <w:rsid w:val="003E2D4D"/>
    <w:rsid w:val="003E480F"/>
    <w:rsid w:val="003E577F"/>
    <w:rsid w:val="003E5BBA"/>
    <w:rsid w:val="003F3B00"/>
    <w:rsid w:val="0040300E"/>
    <w:rsid w:val="00404677"/>
    <w:rsid w:val="0041082E"/>
    <w:rsid w:val="004163EB"/>
    <w:rsid w:val="00416D43"/>
    <w:rsid w:val="00417AA1"/>
    <w:rsid w:val="004218CA"/>
    <w:rsid w:val="00421F49"/>
    <w:rsid w:val="00426487"/>
    <w:rsid w:val="0042742E"/>
    <w:rsid w:val="00440C38"/>
    <w:rsid w:val="00441B1E"/>
    <w:rsid w:val="004425A7"/>
    <w:rsid w:val="00442D6D"/>
    <w:rsid w:val="004605FE"/>
    <w:rsid w:val="00461CB3"/>
    <w:rsid w:val="0046268D"/>
    <w:rsid w:val="00466A17"/>
    <w:rsid w:val="004703AE"/>
    <w:rsid w:val="00472259"/>
    <w:rsid w:val="0048068A"/>
    <w:rsid w:val="00490547"/>
    <w:rsid w:val="00497FA5"/>
    <w:rsid w:val="004A4C39"/>
    <w:rsid w:val="004B4772"/>
    <w:rsid w:val="004B68FC"/>
    <w:rsid w:val="004B710F"/>
    <w:rsid w:val="004B71C1"/>
    <w:rsid w:val="004C78AE"/>
    <w:rsid w:val="004D215A"/>
    <w:rsid w:val="004D55A2"/>
    <w:rsid w:val="004E4EB7"/>
    <w:rsid w:val="005004DC"/>
    <w:rsid w:val="00502DD9"/>
    <w:rsid w:val="005072E1"/>
    <w:rsid w:val="00514FC8"/>
    <w:rsid w:val="00516FC4"/>
    <w:rsid w:val="0051748D"/>
    <w:rsid w:val="005224EB"/>
    <w:rsid w:val="00524F07"/>
    <w:rsid w:val="00530765"/>
    <w:rsid w:val="00535F7C"/>
    <w:rsid w:val="00552858"/>
    <w:rsid w:val="0055306B"/>
    <w:rsid w:val="00553F40"/>
    <w:rsid w:val="00557995"/>
    <w:rsid w:val="00560831"/>
    <w:rsid w:val="00561ADB"/>
    <w:rsid w:val="00561F88"/>
    <w:rsid w:val="005677F8"/>
    <w:rsid w:val="00570523"/>
    <w:rsid w:val="0058183B"/>
    <w:rsid w:val="00583B57"/>
    <w:rsid w:val="00587500"/>
    <w:rsid w:val="00590C11"/>
    <w:rsid w:val="005920F4"/>
    <w:rsid w:val="00593F20"/>
    <w:rsid w:val="005A3A0C"/>
    <w:rsid w:val="005A4877"/>
    <w:rsid w:val="005A577B"/>
    <w:rsid w:val="005A66CD"/>
    <w:rsid w:val="005A6DE9"/>
    <w:rsid w:val="005B3980"/>
    <w:rsid w:val="005B40B2"/>
    <w:rsid w:val="005B4EED"/>
    <w:rsid w:val="005D1CBE"/>
    <w:rsid w:val="005D7D99"/>
    <w:rsid w:val="005E0DBA"/>
    <w:rsid w:val="005E10D3"/>
    <w:rsid w:val="005E130B"/>
    <w:rsid w:val="005E208E"/>
    <w:rsid w:val="005E380B"/>
    <w:rsid w:val="005E6FD2"/>
    <w:rsid w:val="005F2BE1"/>
    <w:rsid w:val="005F2D12"/>
    <w:rsid w:val="005F3599"/>
    <w:rsid w:val="006056CF"/>
    <w:rsid w:val="006071B7"/>
    <w:rsid w:val="00615495"/>
    <w:rsid w:val="00620582"/>
    <w:rsid w:val="00627A4B"/>
    <w:rsid w:val="006361FD"/>
    <w:rsid w:val="006362CA"/>
    <w:rsid w:val="006366D2"/>
    <w:rsid w:val="00636A18"/>
    <w:rsid w:val="00636C9C"/>
    <w:rsid w:val="00640EA4"/>
    <w:rsid w:val="00641EB2"/>
    <w:rsid w:val="00642619"/>
    <w:rsid w:val="00642E99"/>
    <w:rsid w:val="00646321"/>
    <w:rsid w:val="0064746F"/>
    <w:rsid w:val="006477D9"/>
    <w:rsid w:val="006543D4"/>
    <w:rsid w:val="00660916"/>
    <w:rsid w:val="0066573D"/>
    <w:rsid w:val="00676B9B"/>
    <w:rsid w:val="00677DEE"/>
    <w:rsid w:val="0068272B"/>
    <w:rsid w:val="00683349"/>
    <w:rsid w:val="006875E7"/>
    <w:rsid w:val="00687E51"/>
    <w:rsid w:val="00693FD7"/>
    <w:rsid w:val="006957CC"/>
    <w:rsid w:val="00696FDF"/>
    <w:rsid w:val="006A4469"/>
    <w:rsid w:val="006A554C"/>
    <w:rsid w:val="006A5688"/>
    <w:rsid w:val="006B3F0D"/>
    <w:rsid w:val="006C0CB4"/>
    <w:rsid w:val="006C43E8"/>
    <w:rsid w:val="006C78CF"/>
    <w:rsid w:val="006D1AB9"/>
    <w:rsid w:val="006D3891"/>
    <w:rsid w:val="006E0449"/>
    <w:rsid w:val="006F2B40"/>
    <w:rsid w:val="006F3914"/>
    <w:rsid w:val="006F5F66"/>
    <w:rsid w:val="00701512"/>
    <w:rsid w:val="00706D51"/>
    <w:rsid w:val="00711EC3"/>
    <w:rsid w:val="00713FB5"/>
    <w:rsid w:val="007160FA"/>
    <w:rsid w:val="00716852"/>
    <w:rsid w:val="0072135D"/>
    <w:rsid w:val="007217B2"/>
    <w:rsid w:val="007309CE"/>
    <w:rsid w:val="0073783F"/>
    <w:rsid w:val="0074158D"/>
    <w:rsid w:val="00760025"/>
    <w:rsid w:val="0076113D"/>
    <w:rsid w:val="00762405"/>
    <w:rsid w:val="0076287A"/>
    <w:rsid w:val="007639F1"/>
    <w:rsid w:val="00771F2D"/>
    <w:rsid w:val="00772849"/>
    <w:rsid w:val="0078334E"/>
    <w:rsid w:val="00784C08"/>
    <w:rsid w:val="00786DF3"/>
    <w:rsid w:val="007944B9"/>
    <w:rsid w:val="007951F5"/>
    <w:rsid w:val="0079672C"/>
    <w:rsid w:val="007B0CA2"/>
    <w:rsid w:val="007B29AB"/>
    <w:rsid w:val="007B52E0"/>
    <w:rsid w:val="007C1C4C"/>
    <w:rsid w:val="007C3A2B"/>
    <w:rsid w:val="007C7AFB"/>
    <w:rsid w:val="007D4EBC"/>
    <w:rsid w:val="007D55D4"/>
    <w:rsid w:val="007E4C00"/>
    <w:rsid w:val="007E5131"/>
    <w:rsid w:val="007F487C"/>
    <w:rsid w:val="007F7392"/>
    <w:rsid w:val="007F7CFE"/>
    <w:rsid w:val="008043CA"/>
    <w:rsid w:val="00805586"/>
    <w:rsid w:val="008105AE"/>
    <w:rsid w:val="00811C4B"/>
    <w:rsid w:val="0081259D"/>
    <w:rsid w:val="008174E1"/>
    <w:rsid w:val="00823354"/>
    <w:rsid w:val="00831A10"/>
    <w:rsid w:val="00831C15"/>
    <w:rsid w:val="008326C9"/>
    <w:rsid w:val="00833577"/>
    <w:rsid w:val="00835954"/>
    <w:rsid w:val="00837D57"/>
    <w:rsid w:val="00841CF2"/>
    <w:rsid w:val="00847779"/>
    <w:rsid w:val="00847D01"/>
    <w:rsid w:val="00860F2B"/>
    <w:rsid w:val="00863033"/>
    <w:rsid w:val="00874B20"/>
    <w:rsid w:val="00875006"/>
    <w:rsid w:val="00875400"/>
    <w:rsid w:val="0088288B"/>
    <w:rsid w:val="00883872"/>
    <w:rsid w:val="00884E05"/>
    <w:rsid w:val="0088690E"/>
    <w:rsid w:val="00890B81"/>
    <w:rsid w:val="0089298F"/>
    <w:rsid w:val="008930EE"/>
    <w:rsid w:val="0089644B"/>
    <w:rsid w:val="008B1282"/>
    <w:rsid w:val="008C0FA5"/>
    <w:rsid w:val="008C7EC7"/>
    <w:rsid w:val="008D0299"/>
    <w:rsid w:val="008D0D08"/>
    <w:rsid w:val="008D3130"/>
    <w:rsid w:val="008D6D01"/>
    <w:rsid w:val="008E119D"/>
    <w:rsid w:val="008E2070"/>
    <w:rsid w:val="008E4B54"/>
    <w:rsid w:val="008F38E9"/>
    <w:rsid w:val="00902010"/>
    <w:rsid w:val="009042BA"/>
    <w:rsid w:val="009149FC"/>
    <w:rsid w:val="00914E28"/>
    <w:rsid w:val="0091703A"/>
    <w:rsid w:val="00923AB6"/>
    <w:rsid w:val="00924FD0"/>
    <w:rsid w:val="00931867"/>
    <w:rsid w:val="00931D27"/>
    <w:rsid w:val="00932360"/>
    <w:rsid w:val="009356F4"/>
    <w:rsid w:val="009361F5"/>
    <w:rsid w:val="009373DB"/>
    <w:rsid w:val="0094257B"/>
    <w:rsid w:val="009426A9"/>
    <w:rsid w:val="0094335D"/>
    <w:rsid w:val="009544CD"/>
    <w:rsid w:val="00954EB1"/>
    <w:rsid w:val="00956C35"/>
    <w:rsid w:val="009573EF"/>
    <w:rsid w:val="009579BD"/>
    <w:rsid w:val="00963186"/>
    <w:rsid w:val="009759F7"/>
    <w:rsid w:val="009762C7"/>
    <w:rsid w:val="009762FB"/>
    <w:rsid w:val="009808D0"/>
    <w:rsid w:val="00982748"/>
    <w:rsid w:val="00983984"/>
    <w:rsid w:val="00985BAD"/>
    <w:rsid w:val="009926E8"/>
    <w:rsid w:val="00997148"/>
    <w:rsid w:val="009A3287"/>
    <w:rsid w:val="009A7888"/>
    <w:rsid w:val="009B1BF5"/>
    <w:rsid w:val="009C2725"/>
    <w:rsid w:val="009D46EA"/>
    <w:rsid w:val="009D591A"/>
    <w:rsid w:val="009D67E7"/>
    <w:rsid w:val="009E01F5"/>
    <w:rsid w:val="009E0482"/>
    <w:rsid w:val="009E11DD"/>
    <w:rsid w:val="009E2622"/>
    <w:rsid w:val="009E2803"/>
    <w:rsid w:val="009E344F"/>
    <w:rsid w:val="009E3A49"/>
    <w:rsid w:val="009E4E8C"/>
    <w:rsid w:val="009E6ECE"/>
    <w:rsid w:val="009F13F0"/>
    <w:rsid w:val="009F2C7E"/>
    <w:rsid w:val="00A0361F"/>
    <w:rsid w:val="00A15583"/>
    <w:rsid w:val="00A20001"/>
    <w:rsid w:val="00A23589"/>
    <w:rsid w:val="00A2641F"/>
    <w:rsid w:val="00A27DB8"/>
    <w:rsid w:val="00A33081"/>
    <w:rsid w:val="00A33E79"/>
    <w:rsid w:val="00A375F1"/>
    <w:rsid w:val="00A4003E"/>
    <w:rsid w:val="00A401C1"/>
    <w:rsid w:val="00A44697"/>
    <w:rsid w:val="00A50242"/>
    <w:rsid w:val="00A51C1B"/>
    <w:rsid w:val="00A52413"/>
    <w:rsid w:val="00A53625"/>
    <w:rsid w:val="00A624A5"/>
    <w:rsid w:val="00A64818"/>
    <w:rsid w:val="00A6544D"/>
    <w:rsid w:val="00A66FD4"/>
    <w:rsid w:val="00A70CFE"/>
    <w:rsid w:val="00A73895"/>
    <w:rsid w:val="00A770DA"/>
    <w:rsid w:val="00A84D3B"/>
    <w:rsid w:val="00A86454"/>
    <w:rsid w:val="00A87392"/>
    <w:rsid w:val="00A90DCC"/>
    <w:rsid w:val="00A93324"/>
    <w:rsid w:val="00A94EFF"/>
    <w:rsid w:val="00A95880"/>
    <w:rsid w:val="00AA0AE2"/>
    <w:rsid w:val="00AA164D"/>
    <w:rsid w:val="00AA1F78"/>
    <w:rsid w:val="00AB1326"/>
    <w:rsid w:val="00AB21E4"/>
    <w:rsid w:val="00AB67E8"/>
    <w:rsid w:val="00AB7EEF"/>
    <w:rsid w:val="00AC0433"/>
    <w:rsid w:val="00AC22B9"/>
    <w:rsid w:val="00AC3E10"/>
    <w:rsid w:val="00AC7F96"/>
    <w:rsid w:val="00AD20DC"/>
    <w:rsid w:val="00AD2892"/>
    <w:rsid w:val="00AE285F"/>
    <w:rsid w:val="00AE4115"/>
    <w:rsid w:val="00AE473D"/>
    <w:rsid w:val="00AE4E6D"/>
    <w:rsid w:val="00AE6F7C"/>
    <w:rsid w:val="00AF694E"/>
    <w:rsid w:val="00B015E7"/>
    <w:rsid w:val="00B040E3"/>
    <w:rsid w:val="00B048E9"/>
    <w:rsid w:val="00B05635"/>
    <w:rsid w:val="00B076CD"/>
    <w:rsid w:val="00B109B7"/>
    <w:rsid w:val="00B12049"/>
    <w:rsid w:val="00B13573"/>
    <w:rsid w:val="00B22C09"/>
    <w:rsid w:val="00B251FB"/>
    <w:rsid w:val="00B334ED"/>
    <w:rsid w:val="00B36DE4"/>
    <w:rsid w:val="00B379CF"/>
    <w:rsid w:val="00B401FE"/>
    <w:rsid w:val="00B44D6E"/>
    <w:rsid w:val="00B44E3E"/>
    <w:rsid w:val="00B46279"/>
    <w:rsid w:val="00B4782F"/>
    <w:rsid w:val="00B5297D"/>
    <w:rsid w:val="00B5639A"/>
    <w:rsid w:val="00B574BE"/>
    <w:rsid w:val="00B618EE"/>
    <w:rsid w:val="00B61949"/>
    <w:rsid w:val="00B61FC4"/>
    <w:rsid w:val="00B62266"/>
    <w:rsid w:val="00B62761"/>
    <w:rsid w:val="00B6339E"/>
    <w:rsid w:val="00B659BC"/>
    <w:rsid w:val="00B67903"/>
    <w:rsid w:val="00B71AA8"/>
    <w:rsid w:val="00B759E5"/>
    <w:rsid w:val="00B8077B"/>
    <w:rsid w:val="00B81791"/>
    <w:rsid w:val="00B92506"/>
    <w:rsid w:val="00B93CAA"/>
    <w:rsid w:val="00BA3E02"/>
    <w:rsid w:val="00BA50EB"/>
    <w:rsid w:val="00BA6553"/>
    <w:rsid w:val="00BA6E68"/>
    <w:rsid w:val="00BB2743"/>
    <w:rsid w:val="00BB2F88"/>
    <w:rsid w:val="00BB4940"/>
    <w:rsid w:val="00BC4B34"/>
    <w:rsid w:val="00BC6B19"/>
    <w:rsid w:val="00BD2DBE"/>
    <w:rsid w:val="00BE4CEC"/>
    <w:rsid w:val="00BE4D06"/>
    <w:rsid w:val="00BE6016"/>
    <w:rsid w:val="00BF2AE7"/>
    <w:rsid w:val="00C05BA5"/>
    <w:rsid w:val="00C079F4"/>
    <w:rsid w:val="00C105DF"/>
    <w:rsid w:val="00C213B5"/>
    <w:rsid w:val="00C22B8C"/>
    <w:rsid w:val="00C24120"/>
    <w:rsid w:val="00C324DB"/>
    <w:rsid w:val="00C34051"/>
    <w:rsid w:val="00C3575F"/>
    <w:rsid w:val="00C40478"/>
    <w:rsid w:val="00C40963"/>
    <w:rsid w:val="00C4217A"/>
    <w:rsid w:val="00C42333"/>
    <w:rsid w:val="00C432FD"/>
    <w:rsid w:val="00C4450A"/>
    <w:rsid w:val="00C508C0"/>
    <w:rsid w:val="00C51834"/>
    <w:rsid w:val="00C56898"/>
    <w:rsid w:val="00C60385"/>
    <w:rsid w:val="00C65F2A"/>
    <w:rsid w:val="00C6757D"/>
    <w:rsid w:val="00C67CF8"/>
    <w:rsid w:val="00C76A0A"/>
    <w:rsid w:val="00C77A59"/>
    <w:rsid w:val="00C87066"/>
    <w:rsid w:val="00C96CF5"/>
    <w:rsid w:val="00CA0A87"/>
    <w:rsid w:val="00CA58E7"/>
    <w:rsid w:val="00CA62B2"/>
    <w:rsid w:val="00CB3477"/>
    <w:rsid w:val="00CB4F96"/>
    <w:rsid w:val="00CB6603"/>
    <w:rsid w:val="00CB7112"/>
    <w:rsid w:val="00CC39F5"/>
    <w:rsid w:val="00CC4186"/>
    <w:rsid w:val="00CD3428"/>
    <w:rsid w:val="00CD4D98"/>
    <w:rsid w:val="00CD68C4"/>
    <w:rsid w:val="00CE0FE8"/>
    <w:rsid w:val="00CE1CA3"/>
    <w:rsid w:val="00CE6CC0"/>
    <w:rsid w:val="00CF0559"/>
    <w:rsid w:val="00CF6A20"/>
    <w:rsid w:val="00D0129A"/>
    <w:rsid w:val="00D06C06"/>
    <w:rsid w:val="00D16D13"/>
    <w:rsid w:val="00D17A01"/>
    <w:rsid w:val="00D22A06"/>
    <w:rsid w:val="00D2453C"/>
    <w:rsid w:val="00D24DFA"/>
    <w:rsid w:val="00D2531B"/>
    <w:rsid w:val="00D26318"/>
    <w:rsid w:val="00D30343"/>
    <w:rsid w:val="00D33C7F"/>
    <w:rsid w:val="00D42CD7"/>
    <w:rsid w:val="00D520E1"/>
    <w:rsid w:val="00D55D8A"/>
    <w:rsid w:val="00D56C2C"/>
    <w:rsid w:val="00D56C8B"/>
    <w:rsid w:val="00D570B0"/>
    <w:rsid w:val="00D64878"/>
    <w:rsid w:val="00D714AE"/>
    <w:rsid w:val="00D71DDF"/>
    <w:rsid w:val="00D72C9D"/>
    <w:rsid w:val="00D756C9"/>
    <w:rsid w:val="00D76A0A"/>
    <w:rsid w:val="00D83B8D"/>
    <w:rsid w:val="00D93C12"/>
    <w:rsid w:val="00D93DD0"/>
    <w:rsid w:val="00D97400"/>
    <w:rsid w:val="00DA32C1"/>
    <w:rsid w:val="00DA5298"/>
    <w:rsid w:val="00DA68B5"/>
    <w:rsid w:val="00DB0908"/>
    <w:rsid w:val="00DB38C3"/>
    <w:rsid w:val="00DC005C"/>
    <w:rsid w:val="00DC4CF9"/>
    <w:rsid w:val="00DC7F09"/>
    <w:rsid w:val="00DD0637"/>
    <w:rsid w:val="00DD3188"/>
    <w:rsid w:val="00DD326D"/>
    <w:rsid w:val="00DE0B6B"/>
    <w:rsid w:val="00DE3815"/>
    <w:rsid w:val="00DE5148"/>
    <w:rsid w:val="00DE7073"/>
    <w:rsid w:val="00DF020A"/>
    <w:rsid w:val="00DF1699"/>
    <w:rsid w:val="00DF64E9"/>
    <w:rsid w:val="00DF665F"/>
    <w:rsid w:val="00DF797E"/>
    <w:rsid w:val="00E02A94"/>
    <w:rsid w:val="00E051C3"/>
    <w:rsid w:val="00E06267"/>
    <w:rsid w:val="00E06B41"/>
    <w:rsid w:val="00E11399"/>
    <w:rsid w:val="00E11880"/>
    <w:rsid w:val="00E1575A"/>
    <w:rsid w:val="00E20FBB"/>
    <w:rsid w:val="00E23C91"/>
    <w:rsid w:val="00E24C3E"/>
    <w:rsid w:val="00E27AE3"/>
    <w:rsid w:val="00E3036A"/>
    <w:rsid w:val="00E32A60"/>
    <w:rsid w:val="00E37B84"/>
    <w:rsid w:val="00E43E83"/>
    <w:rsid w:val="00E4738B"/>
    <w:rsid w:val="00E50327"/>
    <w:rsid w:val="00E61D3E"/>
    <w:rsid w:val="00E6414C"/>
    <w:rsid w:val="00E644FD"/>
    <w:rsid w:val="00E66368"/>
    <w:rsid w:val="00E80800"/>
    <w:rsid w:val="00E830BE"/>
    <w:rsid w:val="00E903F6"/>
    <w:rsid w:val="00E91947"/>
    <w:rsid w:val="00E91CDD"/>
    <w:rsid w:val="00E93780"/>
    <w:rsid w:val="00E9789A"/>
    <w:rsid w:val="00E97B0C"/>
    <w:rsid w:val="00EB3C6D"/>
    <w:rsid w:val="00EB4885"/>
    <w:rsid w:val="00EB4DCD"/>
    <w:rsid w:val="00EC145F"/>
    <w:rsid w:val="00EC3C11"/>
    <w:rsid w:val="00EC43EC"/>
    <w:rsid w:val="00EC5916"/>
    <w:rsid w:val="00ED0B13"/>
    <w:rsid w:val="00ED32CC"/>
    <w:rsid w:val="00EE090B"/>
    <w:rsid w:val="00EE52B7"/>
    <w:rsid w:val="00EE714B"/>
    <w:rsid w:val="00EF183A"/>
    <w:rsid w:val="00EF3B61"/>
    <w:rsid w:val="00EF4593"/>
    <w:rsid w:val="00F00B2D"/>
    <w:rsid w:val="00F01D6A"/>
    <w:rsid w:val="00F05D62"/>
    <w:rsid w:val="00F06AF8"/>
    <w:rsid w:val="00F114E7"/>
    <w:rsid w:val="00F174EE"/>
    <w:rsid w:val="00F176AD"/>
    <w:rsid w:val="00F1795B"/>
    <w:rsid w:val="00F2130A"/>
    <w:rsid w:val="00F239D3"/>
    <w:rsid w:val="00F3666F"/>
    <w:rsid w:val="00F45806"/>
    <w:rsid w:val="00F50C38"/>
    <w:rsid w:val="00F54D22"/>
    <w:rsid w:val="00F6088F"/>
    <w:rsid w:val="00F636F2"/>
    <w:rsid w:val="00F66AE5"/>
    <w:rsid w:val="00F74242"/>
    <w:rsid w:val="00F76C39"/>
    <w:rsid w:val="00F80475"/>
    <w:rsid w:val="00F869E9"/>
    <w:rsid w:val="00F87131"/>
    <w:rsid w:val="00F924BC"/>
    <w:rsid w:val="00FA09C4"/>
    <w:rsid w:val="00FA134B"/>
    <w:rsid w:val="00FA5B31"/>
    <w:rsid w:val="00FB1438"/>
    <w:rsid w:val="00FB1765"/>
    <w:rsid w:val="00FC0C7D"/>
    <w:rsid w:val="00FC139F"/>
    <w:rsid w:val="00FC41B8"/>
    <w:rsid w:val="00FD0179"/>
    <w:rsid w:val="00FD366D"/>
    <w:rsid w:val="00FD4D0A"/>
    <w:rsid w:val="00FD688A"/>
    <w:rsid w:val="00FE2AC8"/>
    <w:rsid w:val="00FE3D07"/>
    <w:rsid w:val="00FF0EA4"/>
    <w:rsid w:val="00FF4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4028AE"/>
  <w15:docId w15:val="{4C5F8568-2454-49C1-809B-0B463E7ED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A90DCC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90DCC"/>
    <w:rPr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A90DCC"/>
    <w:rPr>
      <w:rFonts w:ascii="Trebuchet MS" w:eastAsia="Trebuchet MS" w:hAnsi="Trebuchet MS" w:cs="Trebuchet MS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0DC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0DCC"/>
    <w:rPr>
      <w:rFonts w:ascii="Tahoma" w:eastAsia="Trebuchet MS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B710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D1AB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1AB9"/>
    <w:rPr>
      <w:rFonts w:ascii="Trebuchet MS" w:eastAsia="Trebuchet MS" w:hAnsi="Trebuchet MS" w:cs="Trebuchet MS"/>
    </w:rPr>
  </w:style>
  <w:style w:type="paragraph" w:styleId="Footer">
    <w:name w:val="footer"/>
    <w:basedOn w:val="Normal"/>
    <w:link w:val="FooterChar"/>
    <w:uiPriority w:val="99"/>
    <w:unhideWhenUsed/>
    <w:rsid w:val="006D1AB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1AB9"/>
    <w:rPr>
      <w:rFonts w:ascii="Trebuchet MS" w:eastAsia="Trebuchet MS" w:hAnsi="Trebuchet MS" w:cs="Trebuchet 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2</Pages>
  <Words>149</Words>
  <Characters>85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vimiy</Company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vimit</dc:creator>
  <cp:keywords/>
  <dc:description/>
  <cp:lastModifiedBy>Admin</cp:lastModifiedBy>
  <cp:revision>43</cp:revision>
  <cp:lastPrinted>2019-11-12T10:19:00Z</cp:lastPrinted>
  <dcterms:created xsi:type="dcterms:W3CDTF">2019-11-12T06:52:00Z</dcterms:created>
  <dcterms:modified xsi:type="dcterms:W3CDTF">2025-06-23T06:13:00Z</dcterms:modified>
</cp:coreProperties>
</file>